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spellStart"/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owe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spellStart"/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wosamplefreq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es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ch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spellStart"/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groupproportions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(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1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209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spellStart"/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ntotal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power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8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spellStart"/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owe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wosamplefreq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es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CHI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  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  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ODDSRATI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.5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ab/>
        <w:t xml:space="preserve"> percent of controls exposed*/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   </w:t>
      </w:r>
      <w:proofErr w:type="spellStart"/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refproportion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1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   </w:t>
      </w:r>
      <w:proofErr w:type="spellStart"/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groupweights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 (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) 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   </w:t>
      </w:r>
      <w:proofErr w:type="spellStart"/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ntotal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   </w:t>
      </w:r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power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8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</w:t>
      </w: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spellStart"/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owe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wosamplefreq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es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CHI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  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  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RELATIVERISK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.5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</w:t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ab/>
        <w:t xml:space="preserve"> percent of unexposed with outcome*/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   </w:t>
      </w:r>
      <w:proofErr w:type="spellStart"/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refproportion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15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   </w:t>
      </w:r>
      <w:proofErr w:type="spellStart"/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groupweights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 (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) 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   </w:t>
      </w:r>
      <w:proofErr w:type="spellStart"/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ntotal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   </w:t>
      </w:r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power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8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</w:t>
      </w: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*******************************************************************************/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t-test*/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spellStart"/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owe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spellStart"/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wosamplemeans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es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=diff </w:t>
      </w:r>
      <w:proofErr w:type="spell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meandiff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18.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proofErr w:type="spell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stddev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73.8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spellStart"/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ntotal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00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groupns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 = (50 50) (20 80) (10 90)*/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power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lastRenderedPageBreak/>
        <w:t>/********************************************************************************/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Power for 1:1 Paired Study*/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owe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pairedfreq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is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=normal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metho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onnor</w:t>
      </w:r>
      <w:proofErr w:type="spellEnd"/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  <w:t xml:space="preserve"> 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proofErr w:type="spellStart"/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corr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2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8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 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ODDSRATI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1.5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ab/>
      </w:r>
      <w:proofErr w:type="spellStart"/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refproportion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15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  </w:t>
      </w:r>
      <w:proofErr w:type="spellStart"/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npairs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  </w:t>
      </w:r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power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8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</w:t>
      </w: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 xml:space="preserve">/*Power for two </w:t>
      </w:r>
      <w:proofErr w:type="gram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continuous  variables</w:t>
      </w:r>
      <w:proofErr w:type="gram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/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spellStart"/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owe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</w:t>
      </w:r>
      <w:proofErr w:type="spellStart"/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onecorr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is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t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corr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45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</w:t>
      </w:r>
      <w:proofErr w:type="spellStart"/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ntotal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    </w:t>
      </w:r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power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.8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/*</w:t>
      </w:r>
      <w:proofErr w:type="spellStart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McNemar</w:t>
      </w:r>
      <w:proofErr w:type="spellEnd"/>
      <w:r>
        <w:rPr>
          <w:rFonts w:ascii="Courier New" w:hAnsi="Courier New" w:cs="Courier New"/>
          <w:color w:val="008000"/>
          <w:sz w:val="20"/>
          <w:szCs w:val="20"/>
          <w:shd w:val="clear" w:color="auto" w:fill="FFFFFF"/>
        </w:rPr>
        <w:t>*/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spellStart"/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roc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powe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PAIREDFREQ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tes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cnema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 </w:t>
      </w: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METHOD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onnor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dist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=normal 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spellStart"/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pairedproportions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(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15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2093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)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NPAIR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 xml:space="preserve"> 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proofErr w:type="gramStart"/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power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.8</w:t>
      </w:r>
    </w:p>
    <w:p w:rsidR="00C80199" w:rsidRDefault="00C80199" w:rsidP="00C80199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</w:pPr>
      <w:r>
        <w:rPr>
          <w:rFonts w:ascii="Courier New" w:hAnsi="Courier New" w:cs="Courier New"/>
          <w:color w:val="0000FF"/>
          <w:sz w:val="20"/>
          <w:szCs w:val="20"/>
          <w:shd w:val="clear" w:color="auto" w:fill="FFFFFF"/>
        </w:rPr>
        <w:t>COR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=</w:t>
      </w:r>
      <w:r>
        <w:rPr>
          <w:rFonts w:ascii="Courier New" w:hAnsi="Courier New" w:cs="Courier New"/>
          <w:b/>
          <w:bCs/>
          <w:color w:val="008080"/>
          <w:sz w:val="20"/>
          <w:szCs w:val="20"/>
          <w:shd w:val="clear" w:color="auto" w:fill="FFFFFF"/>
        </w:rPr>
        <w:t>0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</w:p>
    <w:p w:rsidR="00C700E8" w:rsidRPr="00C80199" w:rsidRDefault="00C80199" w:rsidP="00C80199">
      <w:proofErr w:type="gramStart"/>
      <w:r>
        <w:rPr>
          <w:rFonts w:ascii="Courier New" w:hAnsi="Courier New" w:cs="Courier New"/>
          <w:b/>
          <w:bCs/>
          <w:color w:val="000080"/>
          <w:sz w:val="20"/>
          <w:szCs w:val="20"/>
          <w:shd w:val="clear" w:color="auto" w:fill="FFFFFF"/>
        </w:rPr>
        <w:t>run</w:t>
      </w:r>
      <w:proofErr w:type="gramEnd"/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;</w:t>
      </w:r>
      <w:bookmarkStart w:id="0" w:name="_GoBack"/>
      <w:bookmarkEnd w:id="0"/>
    </w:p>
    <w:sectPr w:rsidR="00C700E8" w:rsidRPr="00C801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0199" w:rsidRDefault="00C80199" w:rsidP="00C80199">
      <w:pPr>
        <w:spacing w:after="0" w:line="240" w:lineRule="auto"/>
      </w:pPr>
      <w:r>
        <w:separator/>
      </w:r>
    </w:p>
  </w:endnote>
  <w:endnote w:type="continuationSeparator" w:id="0">
    <w:p w:rsidR="00C80199" w:rsidRDefault="00C80199" w:rsidP="00C801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0199" w:rsidRDefault="00C80199" w:rsidP="00C80199">
      <w:pPr>
        <w:spacing w:after="0" w:line="240" w:lineRule="auto"/>
      </w:pPr>
      <w:r>
        <w:separator/>
      </w:r>
    </w:p>
  </w:footnote>
  <w:footnote w:type="continuationSeparator" w:id="0">
    <w:p w:rsidR="00C80199" w:rsidRDefault="00C80199" w:rsidP="00C8019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NDe0MDC0NLI0MjVR0lEKTi0uzszPAykwrAUAU3nxdywAAAA="/>
  </w:docVars>
  <w:rsids>
    <w:rsidRoot w:val="00386AC1"/>
    <w:rsid w:val="00386AC1"/>
    <w:rsid w:val="00C700E8"/>
    <w:rsid w:val="00C80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CB48DCA-CE45-4BF2-A304-88A381910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01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0199"/>
  </w:style>
  <w:style w:type="paragraph" w:styleId="Footer">
    <w:name w:val="footer"/>
    <w:basedOn w:val="Normal"/>
    <w:link w:val="FooterChar"/>
    <w:uiPriority w:val="99"/>
    <w:unhideWhenUsed/>
    <w:rsid w:val="00C801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01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2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Iowa</Company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s, Jonathan A</dc:creator>
  <cp:keywords/>
  <dc:description/>
  <cp:lastModifiedBy>Davis, Jonathan A</cp:lastModifiedBy>
  <cp:revision>3</cp:revision>
  <dcterms:created xsi:type="dcterms:W3CDTF">2019-03-12T20:26:00Z</dcterms:created>
  <dcterms:modified xsi:type="dcterms:W3CDTF">2020-02-26T19:11:00Z</dcterms:modified>
</cp:coreProperties>
</file>